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8</w:t>
      </w:r>
      <w:r>
        <w:t xml:space="preserve"> </w:t>
      </w:r>
      <w:r>
        <w:t xml:space="preserve">พ.ค.</w:t>
      </w:r>
      <w:r>
        <w:t xml:space="preserve"> </w:t>
      </w:r>
      <w:r>
        <w:t xml:space="preserve">64)</w:t>
      </w:r>
    </w:p>
    <w:p>
      <w:pPr>
        <w:pStyle w:val="Date"/>
      </w:pPr>
      <w:r>
        <w:t xml:space="preserve">วันศุกร์ที่</w:t>
      </w:r>
      <w:r>
        <w:t xml:space="preserve"> </w:t>
      </w:r>
      <w:r>
        <w:t xml:space="preserve">28</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ไปในอนาคตอีกด้วยค่ะ // ดูหุ้นไทยช้าวนี้ปรับตัวขึ้นของตลาดหุ้นในเอเชียนะครับ ในที่เศรษฐกิจในตลาดหุ้นเริ่มฟื้นตัวครับ เราเริ่มดูที่เอเชียกันก่อนนะครับ นิเคอิโตเกียวปิดไป .33 จุด เพิ่มขึ้น 94.33 จุด ปิดที่ 29,270.47 จุด เพิ่มขึ้น 157.27 จุด ปิดที่ 3,607.03 8 จุดครับ ส่วนสถิติของไทยนะครับ ปิดไป 1,593.37 จุด 41 จุด มูลค่าการซื้อขาย 40,000 ล้านบาทครับ ส่วนราคาน้ำมันดิบครับ เพิ่มขึ้น 64 เซน 46 เซ็นเพิ่มขึ้น 9 เซ็ฯลดลง 1 เซ็นครับ ราคาทองคำของบ้านเราครับ ในช่วงเช้าวันนี้ปรับราคาเพียงครี้บาทละ 28,050 บาทครับ ราคารับซื้อ 7,550 บาท 39 บาท ขายออก 28,550 บาทครับ // ช่วงนี้ไปติดตามกับสถานีอากาศ NBT กันค่ ะ</w:t>
      </w:r>
    </w:p>
    <w:p>
      <w:pPr>
        <w:pStyle w:val="BodyText"/>
      </w:pPr>
      <w:r>
        <w:t xml:space="preserve">[เสียงดนตรี] // ข่าวต่างประเทศนะครับ สหรัฐฯ หลายรัฐออกมาตรการจูงใจไปฉีดวัคซีน ล่าสุดรัฐแคริฟอเนีย เสนอรางวัลมากที่สุดครับ นายกวน นิวซึม นายกรัฐมนตรีของสหรัฐฯ ทุ่มเงินกว่า 116,500,000 ดอลลาร์ ฉีดวัคซีนก่อน 15 มิถุนายน เป็นการเพิ่มเศรษฐกิจของแคลิฟอเนีย แรงจูงใจสำหรับผู้ที่ยังกังขาเรื่องประสิทธิภาพของการฉีดวัคซีน ซึ่งออกมาล่าสุดนะครับ เท่าที่รัฐต่าง ๆ จะงัดออกมาใช้ เพื่อกระตุ้นให้คนเข้าไปวัคซีน ดูกันนะครับ เขาใช้วิธีไหนกันบ้าง 116,500,000 ดอลลาร์นั้น สลากกินแบ่งดังกล่าว ก็คือ ดอลลาร์ และ 50,000 ดอลลาร์ คือ รางวัลแรกเลยนี่ 1,500,000 ดอลลาร์ 50,000 ดอลลาร์ อีก 30 รางวัล คนแรดที่มารับการฉีดวัคซีน เป็นบัตรงดสดราคา 50 ดอลลาร์ทันที ก่อนจต่อ ส่วนที่รัฐโอไฮโอครับ สาวผู้โชคดีที่เป็นรายแรก แล้วถูกล็อตเตอรี 1 ดีใจมากและไม่คิดว่าตนเองจะได้ และทีนี้ที่รัฐโอไฮโอ้ โอไฮโอยังมอบทุนให้อีกด้วย อีกด้วย // ส่วนรัฐบาลอินเดียค่ะ ยกเลิกโครงการทดลองวัคซีน CoVID-19 สดวกและเร่งการนำเข้าวัคซีนโควิดของบริษัทไฟเซอร์โดยการยกเลิกเงื่อนไขในการทดลองวัคซีน COVID-19 กับประชาชนในประเทศครั้ง จะสามารถช่วยได้เร็วขึ้น รวมทั้งวัคซีน Modona และ คาดว่าจะตามมาเร็ว ๆ นี้ หลังจากที่เจ้าหน้าที่เจรจากับตัวแทนของ 2 บริษัทนี้แล้วหลายครั้ง แม้จะยังไม่ประสบความสำเร็จมากก็ตาม ปัจจุบันที่ได้รับวัคซีนแล้วในรายละ 300 ล้านคน ถือเป็นอัตราการฉีดวัคซีนที่ต่ำมากที่สุดที่มีการระบาดมากที่สุดในโลก 10 ประเทศ // เจ้าหน้าที่ของไนจีเลียได้นำศพสาบทางรัฐทางภาคตะวันตกเฉียงเหนือ 5 ศพ พิธีฝังตามศาสนา อย่างไรก็ตามยังไม่ทราบจำนวนผู้เสียชีวิตเนื่องจากยังมีผู้สูญหายเป็นจำนวนมาก จะถูกกระแสน้ำพัดมาติดชายหาด ครั้งนี้เกิดขึ้นเมื่อวันพุธที่ผ่านมา โดยอีกฟากลำดังกล่าวอยู่ 300 คน เมืองวาราริมทะเลแสบ ซึ่งเป็นสมุนของแม่งน้ำ นับเป็นโค แต่การสอบสวนเบื้องต้น ต้นเหตุขอน้ำหนักเกินอัตราที่กำหนด ผู้โดยสารส่วนใหญ่เป็นชาวบ้านที่เพิ่กลับจากการทำงานในเหมืองทองคำแห่งใหม่ ที่พึ่งถูกขุดค้นพบ // ช่วงนี้ไปรับชมข่าวกีฬากันต่อเลยนะคะ กับคุณกุ้ง โสพิตค่ะ ทั้ง 2 ท่านค่ะ สวัสดีค่ะ มารับชมข่าวแรก การแข่งขันวอลเลย์บอลหญิงไทยเราเลยนะคะ ประเดิม Week แรกแพ้ 3 นัดรวดค่ะ ก่อนที่จะแข่งขัน Week 2 วันจันทร์ที่จะถึงนี้ เป็นความเคลื่อนไหวการแข่งขันวอลเลย์บอล แข่งขันที่ประเทศอิตาลีค่ะ ที่เห็นนี่เป็นไฮไลต์นัดสุดท้ายค่ะ มาแล้ว 2 นัด ยังไม่ชนะใคร เจอกับจีน อันดับ 1 ของโลก แมทซ์นี้ ของไทยเราส่ง 6 คนแรงนะคะ มีจอมเก๋าทั้งนั้นเลยค่ะ ปลื้มจิต คารีนา เคาเซอร์ มี นุสรา ต้อมคำ นะคะ นุชสรา ต้อมคำ นะคะ ต้านทานความแข็งแกร่งของจีนไม่ไหวนะคะ Score 15 ต่อ 25 ค่อนข้างจะสูสีหน่อยค่ะค่ะ แมกซ์นี้อรอุมาทำไปคนเดียว 13 คะแนนด้วยกัน ส่วนผลอีกคู่หนึ่ง ญี่ปุ่นชนะเกาหลีใต้ 25 ต่อ 28 และ 27 ต่อ 25 คะแนนค่ะ ก็ทำให้การแข่งขันใน แรกนะคะ ทำให้ไทย ใครเลยค่ะ มีแพ้ญี่ปุ่น 3 เซ็ตรวด เซ็ตแล้วก็ล่าสุดแพ้จีน 1 ต่อ 3 เซ็ตค่ะ ก็ยังได้มีเวลาได้เตรียมกันอยู่ค่ะ อีก 3 วันนะคะ ก่อนที่จะแข่งขันวันจันทร์ คม ลงสนามในเวลา 15.00 น. ไทยเจอกับเนเทอแลนด์ เนเธอแลนด์แล้วก็ต่อกันไทยเจอกับเซอร์เบีย และวันที่ 2 มิถุนายน เจอกับสหรัฐอเมริกา ลงสนาม จากทีมวอลเลย์บอลหญิง ไปดูทีมชาติไทยกันค่ะ โชคดีนะคะ 1 นัด จะเจอกับอุสเบกิสถานวันอาทิตย์นี้ค่ะ ก่อนที่จะลุยภารกิจในการแข่งขันฟุตบอลโลกนะคะ ซึ่งขุนพลช้างศึกไปเก็บตัวที่สหเอมิเรตส์แล้วค่ะ แล้วก็โชคดีได้อุ่นเครื่องจะเจอกับอุสเบกิสถาน ตามเวลาบ้านเรา จะแข็งขันที่ The seven stadium ซึ่งเป็นการอุ่นเครื่องแบบไม่เป็นทางการ เห็นว่ากำหนดการแข่งขันไว้ 3 ช่วงด้วยกัน ช่วงละ 30 นาที สามารถเปลี่ยนผู้เล่นได้ไม่จำกัด และไม่เปิดให้แฟนบอลเข้าไปชมด้วยนะคะ อากิระ นิชิโนะ เพิ่มอีก 1 นัดเป็นโอกาสที่ดีค่ะ ที่ได้เห็นนักเตะ ก่อนเข้าสู่ทัวร์มาเมนต์จริง ในแมตช์ที่เจออุสเบกิสถาน ถือว่าเป็นเกมสำคัญนะคะ เพราะว่าเป็นเกมสุดท้ายในรอบคัดเลือกรอบเอเชียก็ทำให้มีเวลาตัดสินใจเรื่องนักเตะมากขึ้นค่ะ ไทยเราจะลงเล่นเกมอุ่นเครื่อง 2 วันติดเลยค่ะ คือโปรแกรมเดิมวันพรุ่งนี้ เจอกับอุเบกิสถนาแข่งขันเวลา 23.53 น. แมตทางการนะคะ มีการคิด Fifa Ranking ด้วย และต่อด้วย 30 มิถุนายน แบบไม่เป็นทางการ เจออุสเบกิสถานค่ะ จากทางประเทศญี่ปุ่นค่ะ เมื่อเจซซี่เคมิเกอร์ได้รับบาดเจ็บในระหว่างการฝึกซ้อมนะคะ ทำให้ต้องทำการพักเพิ่มอีก 2 สัปดาห์ค่ะ แล้วก็อยู่ในช่วยการฟื้นฟูร่างกาย ก่อนลงเกมเมื่อวันอังคารนะคะ ได้รับบาดเจ็บซ้ำอีก เข้ารับการสแกน ล่าสุด ผลระบุมาว่ามีเลือดออกตรงจุดเดิม ต้องพักเพิ่มอีก 2 สัปดาห์ ลงช่วยทีมในเกมที่ไปลงถึงในนามทีมชาติไทย ชุดคัดบอลโลกด้วยนะคะ กำหนดเดิมของชนาธิปจะบินไปสมทบกับเพื่อนร่วมทีม ในวันที่ 2 มิถุนายนค่ะ วันนี้มีรายงานพิเศษมาฝากกันนะคะ ประชาชนราว 200,000 คนทั่วโลก วิ่งการกุศลกว่า 155 ล้านบาท มอบให้กับการวิจัยนะคะ เพื่อรักษาผู้บาดเจ็บจากไขสันหลังค่ะ ไปติดตามการเคลื่อนไหวจากรายงานค่ะ // ผู้คนนับแสนคนทั่วโลก เข้ารับการวิ่งการกุศล วิ่ง Run For Live กับการวิจัยผู้ป่วยบาดเจ็บกระดูกสันหลังและไขสันหลัง จำนวน 4,000,000 ล้านยูโร หรือราว 155 ล้านบาท รายงานว่ามีคนร่วมกิจกรรมทำสถิติมากที่สุด 184,236 คนทั่วโลก โดยมีนัก ประเทศ เข้ามาร่วมวิ่งกันในเวลาเดียวกัน โดยนักวิ่งแต่ละคนจะใช้โทรศัพท์มือถือลงบันทึกระยะทางที่ทำได้ มีการสวมใส่ชุดที่แตกต่างกัน เช่น สไปร์เดอร์แมน ช่วยในการเดิน มีทั้งกลุ่มเล็ก ๆ ผ่านเส้นทางหลากหลายในแต่ละประเทศ หรือว่าเวลาเย็น สภาพอากาศ สิ่งแวดล้อมแตกต่างกัน อากาศร้อนที่ประเทศกรีซ ฝนตกที่ประเทศ ที่ประเทศไทยแลนด์และสเปน หลังเสร็จสิ้นการวิ่งได้ระยะทางประมาณ 12.7 กิโลเมตร โดยค่าสมัครจะนำไปช่วยผู้ป่วยทั้งหมด ผลการแข่งขันฝ่ายหญิง นีน่า ชนะเลิศครั้งที่ 3 ติดต่อกัน ในปี 2020 และ 2021 ทำระยะทางได้ ในการวิ่งที่วอชิงตัน ดีซี อันดับ 2 เวล่า อุเรส สำหรับนีน่าสรีน่า แชมป์ 3 สมัยซ้อนบอกว่าขอขอบคุณทุก ๆ คนที่ร่วมมือกันแสดงพลังอันยิ่งใหญ่ ถือเป็นกำลังใจให้กับผู้ป่วย แพทย์ พยาบาล ขณะที่ จากสวีเดน คว้าแชมป์ไปครองในปี 2017 และปี 2018 ทำระยะทางได้มากสุด 66.8 กิโลเมตร ในเส้นทางที่สวีเดน รองแชมป์เป็นของ กาดิ66.20 กิโลเมตร ส่วนอานิต้า เกฮัตเตอร์ CEO การกุศล บอกว่า ปีนี้ถือว่าประสบความสำเร็จเป็นอย่างมาก ช่วยสนับสนุนค่าใช้จ่ายเพื่อนำไปวิเคราะห์ทดสอบช่วยเหลือนักวิทยาศาสตร์ ช่วยเหลือไขสันหลัง กระดูกสันหลัง สำหรับ จัดต่อเนื่อง เริ่มมาตั้งแต่ครั้งแรกปี 2014 รวมทั้งหมด 8 ครั้ง มีผู้เข้ารวบรวม 255,096 คน เป็นระยะทางร่วมไปกว่า 54.2 กิโลเมตรและได้เงินบริจาคทั้งหมด 33 ล้านยูโรหรือประมาณ 1,265 ล้านบาท โดยในปีหน้า Win For Live ปี 2022 ทีมข่าวกีฬา NBT รายงาน // ไปต่อกันที่ผลการแข่งขันบาสเกตบอล NBA เป็นรอบ Play Off กิสรี่ 1-1 เกมค่ะ 2 Match ด้วยกันสำหรับการแข่งขัน Basketball ใช้ระบบชนะ 4 ใน 7 เกมค่ะ ที่เห็นนะคะ เป็นสายตะวันตกนัดที่ 2 ค่ะ เปิดรางเอาชนะเมฟิส กิสรี่ ด้วยตั๋วใบสุดท้ายอันดับ 8 ค่ะ ก็ทำให้ยูธาแจ๊สชนะในแมตช์นี้ด้วย Score คะแนน ตามตีเสมอซีรีส์ เป็น 1 1 ได้โดโนเว่น มิชเชลหายจากอาการเจ็บข้อเท้้าให้กับทีม 25 คะแนน รองมาที่เซ็นเตอร์ชาวฝรั่งเศสค่ะ ขณะที่กรีซรีทำได้สูงสุดเลยค่ะ 47 แต้มด้วยกัน นี่คือสถิติที่ทำแต้มสูงสุดในรอบเพลย์ออฟของทีมด้วยนะคะ จะย้ายไปเล่นที่ Fade X Forum บ้านของกรีซนี่ ช่วงเช้าวันพรุ่งนี้ มีผลอีกคู่หนึ่งมาฝากกันค่ะ ขยับนับวอชิงตันแมตช์ล่าสุด เอาชนะด้วย Score 120 ต่อ 95 คะแนน แมทซ์นี้ มากที่สุด 33 คะแนน ส่วนโจเอล เมมบิด ซิมมอนของฟิกเซอร์ทำไป 22 แต้ม มีโทเบียส แฮริส ฟอร์เวิร์ดเจ้าถิ่น อีก 19 คะแนนด้วยกัน ขณะที่ริเชียว บาดเจ็บข้อเท้าเล่นต่อไม่ไหว ที่เขากำลังเดินกลับเข้าห้องแต่งตัวนี่ค่ะ เจ้าถิ่นไปโดยป๊อปคอร์นใส่นะคะ ต้องความปลอดภัยต้องออกมาคุ้มกันเป็นการด่วนเลย ได้ทวิตถึงเหตุการณ์นี้ด้วยค่ะ อยากเห็นตัวขว้างป๊อบคอร์นใส่เขาในอยู่ระหว่างการบาดเจ็บ อยู่เต็มสนามไปหมดนะคะ ถือว่าเป็นเรื่องที่ไม่น่าให้อภัยค่ะ ค่ะ แล้วทั้งหมดนี้ คือ ข่าวกีฬาเที่ยงวันนี้ที่นำมาฝากกันนะคะ พี่ป๋อง พี่เชลี่ค่ะ // ค่ะ ขอบคุณค่ะ ข่าวเที่ยงวันนี้นะคะ ด้วยการท่อซบเซาลงอย่างหนักค่ะ จากสถานการณ์ ต้องตกงานด้วยค่ะ // หมดเวลาสำหรับข่าวเที่ยงแล้วนะครับ รับชมครับ ทีมข่าว NBT ลาไปก่อนสวัสดีครับ // สวัสดีค่ะ</w:t>
      </w:r>
    </w:p>
    <w:p>
      <w:pPr>
        <w:pStyle w:val="BodyText"/>
      </w:pPr>
      <w:r>
        <w:t xml:space="preserve">(คุณปวีณา) สวัสดีค่ะ ยินดีต้อนรับข่าวของศูนย์บริหารสถานการณ์โควิด-19 จากทำเนียบรัฐบาลประจำวันที่ 28 พฤษภาคม 2564 ค่ะ วันนี้การแถลงข่าวนะคะ นอกจากจะติดตามการระบาด COVID-19 ในกรุงเทพมหานครและในจังหวัดต่าง ๆ แล้วประเด็นที่มีการสอบถามกันเข้ามามาก ก็คือเรื่องของการกระจายวัคซีน ณ วันนี้เรามีแผนการกระจายวัคซีนเรามีหลักเกณฑ์อย่างไร กรุงเทพมหานครและใสจังหวัดต่าง ๆ จะต้องปฏิบัติตัวอย่างไร เพื่อที่จะลงทะเบียนเข้ารับวัคซีนนะคะ วันนี้รับชมได้ตลอดช่วงของการแถลงข่าวค่ะ ลำดับแรกค่ะ ขออนุญาตเรียนทางแพทย์หญิงอภิสมัย ศรีรังสรรค์ แถลงรายละเอียดเรียนเชิญคุณหมอค่ะ</w:t>
      </w:r>
    </w:p>
    <w:p>
      <w:pPr>
        <w:pStyle w:val="BodyText"/>
      </w:pPr>
      <w:r>
        <w:t xml:space="preserve">(แพทย์หญิงอภิสมัย) กราบสวัสดีพี่น้องประชาชนนะคะ พบกัน วันนี้วันศุกร์นะคะ มาดูสถานการณ์การรายงานผู้ติดเชื้อนะคะ วันนี้ขอเรรายงานของรอบโลกนิดหนึ่งนะคะ ตัวเลขก็ไม่ได้เล็กลงนะคะ วันนี้วันเดียวในช่วง 24 ชั่วโมงที่ผ่านมา รายงานผู้ติดเชื้อทั่วโลก เพิ่มไป 500,000 กว่ารายค่ะ ยอดรวมอยู่ที่ นะคะ และทำให้มีผู้เสียชีวิต 11,000 กว่าราย เปอร์เซ็นต์ยังคงเป็น 2.1 นะคะ และก็สหรัฐอเมริกาโดยยอดสะสมยังเป็นอันดับ 1 แต่ว่ารายงาน ผู้ติดเชื้อตัวเลขเล็กลงค่ะ การขัดแย้งที่น่าสนใจค่ะ ในอเมริกาหลายท่านที่ติดตามจะเห็นว่ามีการประกาสของ CDC ว่าถ้าฉีดวัคซีนครบ 2 เข็มแล้ว น่าจะสามารถได้แต่ขณะเดียวกันนะคะ ก็มีสภาพยาบาลของอเมริกันเองนะคะ ที่ออกมาแสดงความไม่เห็นด้วยค่ะ ตรงนี้ก็ยังเป็นสิ่งที่เราต้องติดตามกันนะคะ มีพี่น้องประชาชนสนใจเหมือนกันว่าฉีดวัคซีนครบแล้ว ใช่ไหม ไม่จำเป็นต้องสวมหน้ากากใช่ไหม เห็นหลายประเทศเขาประกาศนโยบายอย่างนั้น ก็ต้องเน้นย้ำนะคะ ว่ายังไม่ได้เป็นการยืนยันนะคะ ว่าปลอดภแม้ฉีดวัคซีนแล้วมาตรการส่วนตัวยังคงจำเป็น ประเทศไทยวันนี้รายงายอยู่ที่อันดับที่ 84 ก็ค่อนข้างสูงขึ้นมากทีเดียวค่ะ ประเทศเพื่อนบ้านที่เราเน้นย้ำกับทุก ๆ ท่านเสอม ก็คือมาเลเซียมีรายงานผู้ติดเชื้อ เมียนมา 96 ราย กัมพูชาวันนี้ 649 รายและมีผู้เสียชีวิต 4 รายนะคะ แล้วก็มีรายงานที่น่าสนใจอีกส่วนหนึ่ง คือประเทศออสเตเลีย มีการประกาศล็อกดาวน์ 7 วันหลังจากพบการระบาดของ COVID สายพันธ์ุอินเดีย ซึ่งตัวอย่างของนิวซีแลนด์นี่นะคะ เป็นประเทศที่มีการจัดการการแพร่ระบาดได้ดี แต่ก็มีการแพร่ระบาดซ้ำ รัฐวิคทอเรียเองก็ยังต้องสอบสวนโรคพยายามที่จะควบคุมอยู่ด้วยนะคะ ในของรายละเอียดบ้านเราค่ะ วันนี้ตัวเลขผู้ติดเชื้อ รายงาน คือ 3,795 ราย ในจำนวนนี้นะคะ ยังคงเป็นการคัดกรองเชิงรุกในเรือนจำ 2,294 รายค่ะ และก็ผู้ที่เดินทางจากต่างประเทศวันนี้มีรายงาน 18 รายนะคะ ผู้เสียชีวิต วันนี้ยอดยังคงสูงอยู่ค่ะ 34 คน ทำให้สะสมผู้เสียชีวิต 890 คนนะคะ คิดเป็น 0.74 เปอร์เซ็นต์ กล่องสีเขียวนะคะ คือ จำนวนผู้ที่ได้รับอนุญาตกลับบ้านค่ะ เป็นตัวเลข 4,044 ราย นะคะ และกล่องขวาล่าง ก็คือผู้ที่ยังรักษาตัวอยู่ในโรงพยาบาล เฉพาะโรงพยาบาลนะคะ รายงาน 18,129 ราย มีอาการหนัก 1,226 ราย ใช้เครื่องช่วยหายใจ วันนี้ 45 ราย มาดูรายละเอียดการรายงานผู้เสียชีวิตวันนี้นะคะ ก็ตัวเลขยังคงสูงอย่างต่อเนื่อง วันนี้ 34 แล้วก็มีจากกรุงเทพมหานคร รายงานนะคะ 24 ราย สมุทรปราการ 3 ราย นครศีรธรรมราช 2 ราย จังหวัดละ 1 รายนะคะ ชลบุรี นครราชสีมา ตาก นครสวรรค์ และร้อยเอ็ดค่ะ โดย 18 รายนะคะ ของผู้เสียชีวิตรายงานวันนี้ เป็นเพศชายค่ะ อายุต่ำสุด 33 ปี สูงสุด 92 ปีนะคะ แล้วก็ที่เน้นย้ำทุกท่านในหลาย ๆ วันที่ผ่านมาจะพบว่าเป็นผู้ติดเตียง ผู้ป่วยติดเตียง ผู้สูงอายุนะคะ และมีรายงานด้วยคือเป็นผู้ที่ตั้งครรภ์ด้วย ในจำนวนของวันที่มีการเสียชีวิตหลังจากรับเชื้อนะคะ หลังจากที่พบว่าได้รับการ ทราบว่าติดเชื้อนี่ มีถึง 8 รายทีเดียวค่ะ ที่เสียชีวิตในสัปดาห์เดียว แล้วก็ผู้ที่รักษาตัวอยู่ในโรงพยาบาล วันก่อนที่ท่านจะเสียชีวิตลงนะคะ วันนี้นะคะ ทางกรมควบคุมโรคได้ทำสรุปการวิเคราะห์ การเสียชีวิตทั้ง 3 ระลอกที่ผ่านมา ในสไลด์ที่ท่านจะเห็นในวันนี้นะคะ จะอธิบายนิดหนึ่งการเสียชีวิตในระลอกแรกนะคะ อัตราตายอยู่ที่ 1.42 เปอร์เซ็นต์ คือ ใน 100 ราย ก็จะมีคนเสียชีวิตอยู่ที่ 1 รายกว่า ๆ ไม่ถึง 2 นะคะ แต่ระลอก 2 นี่น้อยนะคะ ตอนการระบาดธันวาคมที่สมุทรปราการในระลอกเมษายนนี่นะคะ อัตราเสียชีวิตตอนนี้ขึ้นมาที่ 1.23 นะคะ แล้วก็เรายังคงติดตามอัตรากานเสียชีวิตนะคะ อายุทั้ง 3 กลุ่ม กลุ่มที่มีความเสี่ยงเสียชีวิต ยังเป็นอายุเกิน 60 ปีค่ะ อยากให้ความสำคัญตรงกล่องโรคประจำตัวนะคะ ระลอกแรกผู้ที่เสียชีวิตมีโรคประจำตัวมากถึง 70 เปอร์เซ็นต์ ระลอก 2 76 เปอร์เซ็นต์ ระลอก 3 82 เปอร์เซ็นต์ค่ะ คือตรงนี้นี่เป็นสิ่งที่ทำให้เราเน้นย้ำนะคะ ว่ากลุ่มที่ยังสุขภาพแข็งแรงดี อายุน้อยโอกาสเสียชีวิตหรือมีอาการรุนแรง ยังมีนะคะ อาจจะน้อยกว่ากลุ่มผู้สูงอายุ หรือว่าเป็นผู้ป่วยติดเตียง กลุ่มนี้เมื่อท่านมีการติดเชื้อถึงขั้นเสียชีวิตได้สูงนะคะ โอกาสเริ่มป่วย จนเข้าสู่กระบวนการรักษา ท่านจะเห็นระลอกแรก คือ 6 วัน ระลอก 2 4 วัน ระลอกนี้นะคะ 1 วันค่ะ โดยประมาณนะคะ ถือได้ว่าถ้าตีความระลอกนี้ค่อนข้างจะมีอาการนะคะ คือ กลุ่มนี้ก็ค่อนข้างที่จะมีภาวะที่การเจ็บป่วยแสดงอาการ และอาจจะมีการทรุดลงอย่างรวดเร็ว ระยะพบเชื้อจนเสียชีวิต ท่านจะเห็นว่าตัวเลขเล็กลงนะคะ จาก 15 วันในระลอกแรก และตอนนี้ ก็คือ 12 วัน และที่น่าสนใจที่กรมควบคุมโรคย้ำนะคะ 54 ราย เสียชีวิตในวันที่พบเชื้อค่ะ หมายความว่าท่านเหล่านี้ขณะที่มีอาการรุนแรงมาถึงโรงพยาบาล ไม่ได้ทราบว่ามีการอาการป่วยด้วยการติดเชื้อโควิด และเสียชีวิตในวัน จากการสรุปนี่นะคะ จากตัวเลขที่รายงานในวันนี้ที่ก็คือมีปัจจัยหลัก คือ มีโรคประจำตัวเป็นผู้ป่วยติดเตียง ญาติอาจจะไม่ได้สังเกตเห็นค่ะ ผู้สูงอายุเหล่านี้นี่ เพราะว่าท่านป่วยติดเตียงอยู่แล้วดังนั้น เมื่อเวลามีอาการเปลี่ยนแปลงก็สังเกตยาก สิ่งที่กรมควบคุมโรคแนะนำนะคะ ว่าท่านอาจจะมีอาการระบบทางเดินหายใจค่ะ อาจจะซึมลง รับประทานอาหารได้น้อยลง เพิ่มมากขึ้น ตรงนี้พอมีอาการรุนแรงไปถึงโรงพยาบาลจึงพบว่าติดเชื้อ โดยที่ไม่ได้มีประวัติสัมผัสโรคชัดเจนนะคะ ที่พบว่าเป็นผู้เสียชีวิตภายใน 1 วันหลังหลังจากทราบผลติดเชื้อ ก็คือกลุ่มที่ไม่ได้มีประวัติสัมผัสโรคชัดเจน คือไม่แน่ใจว่าไปพื้นที่ หรือว่าไปพบกับบุคคลที่มีการติดเชื้ออย่างไร อาการเริ่มแรกก็เล็กน้อยจึงไม่เข้ารับการตรวจรักษา หรือมีลักษณะของการซื้อยารับประทานเอง กักตัวอยู่ที่บ้าน ทำให้อาการรุนแรงถูกนำส่งโรงพยาบาลก็หมอและพยาบาลไม่สามารถที่จะรักษาชีวิตท่านเหล่านี้ไว้ได้นะคะ ทางกรมควบคุมโรคก็ฝากด้วยค่ะ ว่าสถานพยาบาลบาลทุกแห่ง ผู้ป่วยมาด้วยโรคทางเดินหายใจ โดยเฉพาะ ผู้สูงอายุและมีโรคประจำตัว ของให้ตรวจโควิดทุกรายนะคะ แม้ว่าจะไม่มีประวัติสัมผัสผู้ใกล้ชิด หรือว่าไปในพื้นที่เสี่ยงก็ตาม รวมทั้งผู้สูงอายุติดเตียง อาจจะแนะนำให้มีอุปกรณ์ตรวจวัคออกซิเจนค่ะ ซึ่งเป็นอุปกรณ์เล็ก ๆ หาได้ไม่ยากนะคะ แล้วก็สังเกตอาการในแต่ละวันด้วยค่ะ ก็ขอฝากไว้นะคะ อย่างที่เรียนค่ะ ถ้ามีการติดเชื้อ เราสามารถช่วยเหลือได้ แต่ถ้ามีการเสียชีวิตอันนี้เป็นสิ่งที่เป็นการสูญเสียนะคะ แล้วก็เราไม่อยากให้เกิดขึ้นกับครอบครัวใด ๆ นะคะ มาดูทิศทางการรายงานยอดผู้ติดเชื้อนิดหนึ่งค่ะ ตัวเลขก็ยังมีการแสดงให้เห็นนะคะ ตัวเลขยังขึ้นสูงค่ะไว้วางใจ แล้วก็การคัดกรองเชิงรุกก็ยังทำควบคู่กันไปตลอดนะคะ รายงานผู้ที่เดินทางจากต่างประเทศ 18 ราย วันนี้นะคะ เป็นผู้ท4 ราย ทั้งหมดเป็นชาวไทยนะคะ เดินทางกลับบ้าน มีโอมาน 1 ราย อินโดนีเซียตรงนี้ขออนุญาตเรียนชี้แจงนิดหนึ่งนะคะ เป็นผู้ที่เดินทางมาจากอินโดนีเซีย สัญชาติฟิลิปปินส์ มาที่ด่านท่าเรือค่ะ มาทางเรือ ซึ่งทางโรงพยาบาลที่หาดใหญ่ สงขลานะคะ ได้รับการติดต่อให้ไปตรวจอาการผู้ที่มีอาการเจ็บป่วย บนเรือ 2 รำนะคะ แล้วก็อีกรำหนึ่งเป็นเรือสัญชาติสิงคโปร์ และอีกรำหนึ่งเป็นสัญชาติปานามานะคะ แต่ว่าเดินทางมาจากอินโดนีเซีย ซึ่งเรือทั้ง 2 ลำนี้มาที่แท่นขุดเจาะน้ำมันนะคะ รายงานพบติดเชื้อ 1 ราย ก็คือชาวฟิลิปปินส์นี้นะคะ และตอนนี้ได้รับการกักตัวบนเรือน่านน้ำจังหวัดสงขลานะคะ ไม่ได้เข้ามาในผืนแผ่นดินไทยแต่อย่างใดนะคะ มาดูทางมาเลเซียวันนี้ก็มี 1 ราย แต่อยากเน้นย้ำนะคะ เข้ามาตามแดนถาวรทางบกมาอย่างถูกต้องตามกฎหมาย กัมพูชา 11 ราย วันนี้เช่นกันค่ะ มาอย่างถูกต้องตามกฎหมายนะคะ และสิ่งที่เคยเรียนพี่น้องประชาชนไว้ต้นสัปดาห์นะคะ ว่าที่ผ่านมานี่มีการรายงานการสกัดกั้นการลักลอบเข้าเมืองที่เราเป็นห่วง ตัวเลขเมื่อก่อนนี่มีขึ้นไปวันละ 100-200 นะคะ สระแก้วก็ได้มีการเสนอให้เปิดด่าน 5 วันนะคะ จากเดิมที่เปิดแค่ จันทร์ พุธ ศุกร์ พอเพิ่มศักภาพการเปิด เราไม่ได้ขัดขวางนะคะ กรณีพี่น้องประชาชนคนไทย เพียงแต่เราขอให้มาอย่างถูกต้อง มาสู่กระบวนการตรวจหาเชื้อ และเข้าสู่สถานกักกัน ทุกวันนี้ก็พบว่าวันนี้ยอดผู้ลักลอกเข้าเมืองเป็น 54 ราย 54 นี่เล็กนะคะ แต่ยังไม่อยากเห็นเลยนะคะ มีมาทั้งจากพรมแดนพม่า ลาว กัมพูชาแล้วก็มาเลเซียนี่ยังมีการเฝ้าระวังไม่พบนะคะ ก็ยังต้องให้กำลังใจบุคลากรด้านความมั่นคงที่ยังคงทำงานหนักอย่างต่อเนืตัวเลขรายงานผู้ติดเชื้อรายใหม่ 10 อันดับนะคะ ก็ กทม. ยังเป็นอันดับ 1 วันนี้รายงาน973 รายค่ะ เพชรบุรี 658 แล้วก็จังหวัดที่ระบายเป็นสีเขียว ก็ถือ นี่คือตัวเลขยังดูเยอะนะคะ ก่อนหน้านี้ถือได้ว่าลดลงค่ะ แล้วก็นครปฐม สงขลา อยุธยา ตอนนี้ก็เป็นตัวเลขที่เป็น 2 หลักนะคะ ลดลงมาเรื่อย ถือว่าเป็นตัวเลขที่ดีขึ้นค่ะ ตังเลขสะสมของ 10 จังหวัดยังไม่ต่างค่ะ เดี๋ยวไปดูแผนที่ประเทศไทยสรุปนิดหนึ่ง ท่านจะเห็นว่าสะสมนี่ เชียงใหม่ อันดับ 6 นะคะ ก็คือยอดสะสมของเชียงใหม่อยู่ที่ 73 แต่มาดูที่แผนที่ประเทศไทยค่ะ เชียงใหม่ตอนนี้ปรับไปอยู่พื้นที่สีเขียวแล้วนะคะ คือ มีรายางนผู้ติดเชื้อไม่เกิน 10 ราย ของทั้งจังหวัดนะคะ เช่นเดียวกับราชบุรี แล้วก็จังหวัดสีขาวที่ไม่มีรายงานผู้ติดเชื้อเลย วันนี้บวกอีก 7 จังหวัดเป็น 29 ก็ยินดีด้วยด้วยนะคะ ก็จะเป็นพื้นที่ ขาว-เขียวรวมกันถึง 59 จังหวัดค่ะ ก็ขอขอบคุณทุกจังหวัดนะคะที่พยายามสถานการณ์นะคะ ในส่วนของ กทม. วันนี้มีรายงานตัวเลข 973 รายนะคะ แล้วก็ถ้าทุกท่านเห็นกราฟนี่ จะเห็นลักษณะที่ยังลอยสูงอยู่นะคะ เราต้องช่วยดึงปลายเคิปลงมาค่ะ วันนี้ที่กทม. รายงานคลัสเตอร์ใหม่นะคะ ก็คือทุ่งครุที่ตลาดมีนฯ ค่ะ บางแค เป็นบริษัทเอกชน และเขตวัฒนาเป็นสถานเอก ซึ่งทั้งหมดนี้นะคะ สำนักงานเขตไปสอบสวนโรคและครอบคลุมไม่ให้การแพร่กระจายเชื้อ ยังคงเฝ้าระวังสูงสุดอีก 30 คสัตเตอร์นะคะ และยังมีอีก 4 คลัสเตรอื ที่ กทม. รายงานนะคะ ที่ควบคุมได้ดีพอสมควรนะคะ ที่จะเน้นย้ำกับประชาชน ก็คือที่สวนหลวง ทวีวัฒนา สาธร และจัตุจักร ตรงนี้ไม่ได้บอกว่าไม่จำเป็นต้องเฝ้าระวังนะคะ แต่ถ้าเราการ์ดตกำแต่ถ้าเราการ์ดตกนะคะ ก็อาจจะทำให้เห็นตัวเลขกลับขึ้นมาสูงได้ค่ะ ในส่วนของคลัสเตอร์ใหม่มีมีนบุรีนี่ ตอนนี้ตรวจพบไป 36 ราย ส่วนของบางแค บางแคร์โรงพยาบาลเอกชนราย สถานทูตพบ 5 รายนะคะ ในตลาดที่มีการพบการติดเชื้อที่มีนบุรีนี่นะคะ ตอนนี้ปิดตลาดไปแล้ว 3 วัน ก็คือพรุ่งนี้นะคะ จะมีการตรวจคัดกรองเชิงรุก ให้ติดตามและไปร่วมการตรวจคัดกรองเชิงรุกด้วยนะคะ วันนี้นะคะ ในส่วนของปริมณฑล ทางท่านผู้บริหาร ท่านรองผู้ว่าราชการฯ ปทุมธานี สมุทรสาคร นครปฐมก็รายงานการสถานการณ์แพร่ระบาดฃเข้ามา โดยการแพร่ระบาดหลักนะคะ ยังคงเป็นลักษณะเดิม ๆ ค่ะ เป็นพื้นที่หนาแน่นเป็นชุมชนแออัด เป็นตลาดนะคะ และก็ฝากเน้นย้ำไปที่พี่น้องประชาชนด้วยค่ะ ถ้าเป็นไปได้ ตอนนี้ลดการเคลื่อนย้ายข้ามพื้นที่ ไม่ว่าจะเป็นในจังหวัดเดียวกันนะคะ งดการเคลื่อนย้ายระหว่างอำเภอ ที่มีการทำงานในตลาดนะคะ ตลาดหนึ่งปิดไปแล้วไม่อยากเห็นลักษณะการข้างพื้นที่ไปขายอีกตลาดหนึ่ง อันนี้คือความเสี่ยงนะคะ สมุทรปราการได้รายงานนะคะ เป็นตลาด 2 แห่งของสมุทรปราการ ก็คือพระประแดง กับตลาดสำโรงค่ะ ตอนนี้ทางจังหวัดก็ได้ทำการปิดตลาด 3 วันนะคะ เพื่อทำความสะอาด มีการลงพื้นที่ เชิงรุก Active Case Finding และก็มีการเปิดโรงพยาบาลสนามสีเขียว 2 แห่งนะคะ ที่บริการได้ 500 เตียง และยังมีการพยายามที่จะ คัดกรองเชิงรุกเพิ่มเติมนะคะ อย่างที่รายงานไปก่อนหน้านี้ 2 แห่ง มีการเข้าไปติดตามชุมชนใกล่เคียง คัดกรองเชิงรุกเพิ่มไปอีก 6 ตึกนะคะ ขออภัยค่ะ 9 ตึก มีห้องประมาณ 2,000 ห้อง น่าจะมีผู้อาศัย ก็จะมีแผนตรวจคัดกรองคอนโนได้อย่างน้อย 1,500 รายนะคะ แล้วก็ที่ ศบค. ชื่นชมนะคะ การทำงานของท่านรองผู้ว่าฯ นครปฐมค่ะ คืออย่างที่เราเคย น่ะค่ะ ว่าเรามีการรายงานตลาดชุมชน โรงงาน แคมป์คนงาน ตอนนี้เราอยากให้ทุกเขต ทุกพื้นที่นะคะ ได้สำรวจพื้นที่ของท่านค่ะ ยังไม่เกิดการติดเชื้อ ต้องเข้าไปเฝ้าระวัง เข้าไปตรวจคัดกรองเชิงรุก นครปฐมนะคะ รายงานว่า 7 อำเภอมีการสำรวจพบ มีตลาด 148 แห่ง มีแคมป์คนงาน 143 มีโรงงานอีก 5,000 โรง นี่เป็นตัวเลขโดยคร่าว ๆ นะคะ ตรงนี้นี่ก็จะมีการเฝ้าระวังควบคุมโรคค่ะ ผ่าน ศคบ. ตำบลนะคะ ซึ่งก็คือองค์การบริหารส่วนตำบร ดูแลพื้นที่ร่วมกับโรงพยาบาลส่งเสริมตำบลนะคะ แล้วก็เมื่อมีการพบเจอการติดเชื้อก็จะนำเข้าสู่ระบบการรักษาพยาบาลด้วยกลไกการปกครองทาง ศบค. ขอชื่มชมค่ะ ท่าน ผอ. ศบค. ใช้คำว่า</w:t>
      </w:r>
      <w:r>
        <w:t xml:space="preserve"> </w:t>
      </w:r>
      <w:r>
        <w:t xml:space="preserve">“</w:t>
      </w:r>
      <w:r>
        <w:t xml:space="preserve">เปรียบเสมือนรังผึ้ง</w:t>
      </w:r>
      <w:r>
        <w:t xml:space="preserve">”</w:t>
      </w:r>
      <w:r>
        <w:t xml:space="preserve"> </w:t>
      </w:r>
      <w:r>
        <w:t xml:space="preserve">นะคะ ถือได้ว่าใกล้ชิดพื้นที่และประชาชนที่สุด ท่านจะรู้ปัญหาดีที่สุด ก็จะเป็นการเฝ้าระวัง มีประสิทธิภาพนะคะ ต้องขอขอบคุณทุก ๆ ท่าน ทุก ๆ พื้นที่สำหรับวันนี้นะคะ การรายงานก็คงมีเท่านี้ค่ะ</w:t>
      </w:r>
    </w:p>
    <w:p>
      <w:pPr>
        <w:pStyle w:val="BodyText"/>
      </w:pPr>
      <w:r>
        <w:t xml:space="preserve">(คุณปวีณา) ค่ะ วันนี้มาที่ประเด็นคำถามนะคะ นอกจากสื่อมวลชนจะสอบถามแล้วก็มีประชาชนสอบถามเรื่อง แน่นอนค่ะ ว่าก่อนหน้านี้เราพูดถึงเกณฑ์การลงทะเบียนของการปรับเปลี่ยนเพื่ออำนวยการให้สะดวกมากยิ่งขึ้น แต่ปัญหา คือ หลายคนยังไม่เข้าใจ และมองว่าการปรับเปลี่ยนทั้งแผนการกระจายวัคซีน และแผนที่ไม่มีแผน เป็นการปรับเปลี่ยนไปมา เหตุผลและก็ศบค. ก็ติดตามข่าวสารนะคะ ทั้งส่วนของพี่น้องสื่อมวลชนหลักที่ช่วยกันเป็นกระบอกเสียง พี่น้องประชาชนก็มีโซเชียลมีเดียนะคะ ถือได้ว่าเป็นผู้ที่ผู้สื่อข่าวรายงานความยากลำบาก ความคับค่อง อุปสรรคต่าง ๆ ซึ่ง โดยสรุปมาเรียนนำเสนอในเรื่องของวัคซีนนะคะ เพื่อให้พี่น้องประชาชนเราต้องเน้นย้ำค่ะ ว่าการจัดสรรกระจายวัคซีนทั่วโลกตอนนี้นี่ถือได้ว่าเป็นกรณ๊ฉุกเฉินโดยการรับรองขององค์การอนามัยโลก ปกติจะมีการอนุมัตโครงการวิจัยกัน 3 ปี 5 ปี แต่ตรงนี้ถือได้ว่าเป็นการอนุญาตในระยะฉุกเฉินนะคะ และประสิทธิภาพของวัคซีนที่เรียกว่าเป็น Effect นี่นะคะ เราจะเน้นลดอัตราตายของการลดอัตราตาย ลดความรุนแรง คือ เป็นการป้องกัน Dest ไม่ให้มีการติดเชื้อแล้วนำไปสู่การเสียชีวิต ดังนั้นนี่เป็นข้อสรุปป้องกันการแพร่เชื้อนะคะ คือหมายความว่า ฉีดแล้วไม่ได้หมายความว่าจะไม่แพร่เชื้อ แต่มีการรายงานทั่วโลกที่มีการยืนยันว่าในการสร้างภูมิคุ้มกันเมื่อมีการติดเชื้อกว่าจะลดอัตราตายและลดความรุนแรง อันนี้เป็นหลักการของวัคซีนก่อนนะคะ ทีนี้ในบ้านเรานี่น่ะค่ะ การฉีดวัคซีนเป็นวาระแห่งชาตินะคะ ทุกคนในประเทศไทยเข้าถึงวัคซีนที่มีคุณภาพปลอดภัย มีประสิทธิภาพในการป้องกันโรค CoVID-19 ข้อแรกนี่นะคะ คือ ลดอัตราการป่วยแล้วตาย โดยท่านจะเห็นได้ว่าเพราะนโยบายมุ่งไปที่ลดอัตราป่วย อัตราตาย เสียชีวิต กลุ่มเป้าหมายแรกที่เอาอนุญาตให้ลงทะเบียนฉีดวัคซีน ประชากรกลุ่มที่มีความเสี่ยงสูง รวมถึงเสียชีวิตหากติดเชื้อนั่นก็คือกลุ่มผู้สูงอายุเกิน 60 ปี และผู้ที่มีโรคประจำตัวเรื้อรัง 7 โรค ก็คือการปกป้องระบบสุขภาพของวัคซีน นั่นก็คือการกระจายวัคซีนไปที่บุคลกรทางการแพทย์ และสาธารณสุขด่านหน้า ทั้งภาครัฐ และเอกชน ตลอดจนเจ้าหน้าที่ที่ควบคุมโรค COVID-19 แล้วเป็นเจ้าหน้าที่ด่านหน้านะคะ ที่สัมผัสอาจจะเป็นตำรวจตระเวนชายแดน ผู้ที่ทำงานในสถานกักกัน State Quarantine อย่างนี้เป็นต้นนะคะ ดังนั้นทุกท่านจะเห็นว่าเมื่อทิศทางหลักการการกระจายวัคซีนเป็นแบบนี้นี่ ดังนั้นการกระจายดังนั้น การบริหารจัดการวัคซีนในระยะแรกนะคะ ซึ่งถือได้ว่าเรามีวัคซีนเป็นปริมาณจำกัดค่ะ กุมภาพันธ์ถึงพฤษภาคมนะคะ จะเน้นไปที่กลุ่มบุคลากรนะคะ กลุ่มผู้สูงอายุและผู้ที่มีโรคประจำตัว และก็มีการสำรองวัคซีนนะคะ สำหรับการควบคุมพื้นที่เสี่ยงทีมีการแพร่ระบาดฉุกเฉินย้ำนะคะ เพราะว่าเราปรับพื้นที่ความรุนแรงของการแพร่ระบาดเป็นสีแดง สีส้ม หรือสีแดงเลือดหมูนี่นะคะ ซึ่งเรียกว่า และเข้มงวดอย่างถ้าจำกันได้อย่างสมุทรสาครนะคะ เพราะดังนั้นนี่ท่านจะจำได้ว่าการกระจายวัคซีนในขณะที่เรามีวัคซีนจำกัดให้เกิดประโยชน์สูงสุด ก็เลยเน้นไปที่กลุ่มโรคและ 60 ปี และพื้นที่ที่มีการระบาดโดยเป็นพื้นที่ควบคุมสูงสุดและเข้มงวด 1. สมุทรสาคร พื้นที่ควบคุมสูงสุดนะคะ ก็คือ นนทบุรี สมุทรปราการ ฝั่งตะวันตกเป็นต้น อันนี้ตั้งแต่เมื่อกุมภาพันธ์นะคะ จากนั้นนี่ก็มีการประชุมกันอย่างต่อเนื่องกันมาตลอดค่ะ วัคซีนสำรองในระยะแรกนี่ นอกจากพื้นที่ที่มีการระบาดรุนแรงนี่ แต่ละจังหวัดก็มีการนำเสนอข้อมูลนะคะ ว่าอย่างเช่นตราดนี่ เขามีการค้าตามแนวชายแดน หรือว่าบางจังหวัดที่เป็นลักษณะสถานที่ท่องเที่ยวก็มีการเสนอว่าการที่จัดสรรวัคซีนตามระบบหลัก คือ 60 ปี มีโรคประจำตัว กับบริบทของพื้นที่ของเขาค่ะ เขาก็เสนอเข้ามา ภูเก็ต เชียงใหม่ สุราษฎร์ธานี ก็ทำเรื่องเสนอที่จะมีการจัดสรรวัคซีนเป็นกลุ่มจังหวัดท่องเที่ยวนำร่อง เพื่อขับเคลื่อนเศรษฐกิจค่ะ หรือในส่วนของจังหวัดที่เขาได้เสียสละนะคะ การเปิดเป็น state Quarantine Local Quarantine นำเสนอเข้ามาว่าบุคลากรที่บางแห่งนี่ ASQ เหล่านั้น ที่ต้องดูแลผู้ป่วยมากมายตลอดเวลา เจ้าหน้าที่ที่อายไม่ถึง ก็ควรจะได้ฉีด อันนี้ยกตัวอย่างเช่น ชลบุรี นครปฐม สมุทรสงคราม ตาก เพชรบุรี จากนั้นนี่นะคะ ถ้าพี่น้องประชาชนจำได้ ช่วงกุมภาพันธ์ จะมีการกระจายวัคซีนจำนวนเล็กน้อย เรียกว่า จำนวนเล็กน้อยก็ได้นะคะ เป็นการกระจาย 77 จังหวัดทั่วประเทศตรงนี้นี่ กระทรวงสาธารณสุขมีความเป็นห่วงค่ะ ว่าเมื่อวัคซีนมาถึง ทุกจังหวัดจะต้องมีความพร้อม และทำได้มาตรฐานเีดยวกัน มาตรฐานเดียวกัน ดังนั้นวัคซีนจำนวนน้อยนะคะ ส่งไป 77 จังหวัดเพื่อทดสอบระบบการจัดการวัคซีน ถือเป็นการเตรียมความพร้อมค่ะ ไม่ว่าจะเป็นการขนส่ง การตรวจสอบคุณภาพแต่ละจังหวัดโดยผู้ว่าราชการจังหวัดก็ไปกำกับเลยนะคะ สถานที่กระบวนการ มาตรฐาน การลงทะเบียนข้อมูล การติดตามหลังฉีดวัคซีน หลัวฉีดวัคซีนอะไรต่าง ๆ นี้ อันนี้เป็นมาตรการเตรียมความพร้อมก่อนที่วัคซีนระยะ 2 จะมา จากนั้นนะคะ เมื่อเข้าสู่ระยะที่เรามีวัคซีนมากขึ้น ก็คือพูดถึงปัจจุบันนี่ค่ะ วัคซีนจะมีปริมาณที่เพียงพอนะคะ จะมีการระดมฉีดวัคซีน โดยนโยบายนะคะ ประชากร 70 เปอร์เซ็นต์ในประเทศ ตัวเลขกลม ๆ 50,000,000 ไม่รวม เด็ก และผู้หญิงมีครรภ์นะคะ ทั้งชาวไทย ชาวต่างชาติ มีการจัดหาวัคซีนเตรียมรองรับ 50 ล้านนะคะ ก็ต้อง 100 ล้านโดสเป็นอย่างน้อย จะมีการฉีดเข็มที่ 1 ให้แล้วเสร็จเดือนกันยายนค่ะ เข็มที่ 2 แผนที่จะต้องฉีดทั้งหมดให้ครบถ้วน ธันวาคม 2564 นะคะ เพื่อที่เราจะเกิด Herz Community ภูมิคุ้มกันหมู่ เป็นการปกป้องประเทศไทยและพี่น้องชาวไทย ทั้งนี้ทั้งนั้นก็ขึ้นกับความสมัครใจค่ะ ทีนี้พอแผนระยะ 2 มา การจัดสรรวัคซีนตามพื้นที่ กรมควบคุมโรคการจัดสรรอย่างไร คือ อันที่ 1 นี่ค่ะ กรมควบคุมโรคจัดสรรตามหลักการนโยบายของประชากรแต่ละจังหวัด นั่นหมายความว่าเป็นการจัดสรรวัคซีนอย่างเท่าเทียมกัน ก็มีหลายจังหวัดที่มีการรายงานขอความเห็น ขอเสนอความเห็นนะคะ พื้นที่ที่มีการระบาดหนักเขาก็ตั้งข้อสงสัยว่าแต่ละจังหวัดมีการระบาดเพียงเล็กน้อย ทำไมถึงได้มีการกระจายวัคซีนเป็นปริมาณเยอะ ถ้าเป็นไปได้ไหมว่ จังหวัดที่มีการระบาดหนัก นนทบุรีหรือล่าสุดเพชรบุรี ขอโควตาจังหวัดเหล่านั้นมาระดมที่พื้นที่เสี่ยงก่อนได้ไหม ซึ่งต้องเรียนว่า ก็ฟังดูมีเหตุผลนะคะ แล้วก็น่าเห็นใจ ที่มีรายงานผุ้ติดเชื้อน้อยนะคะ สระแก้ว มหาสารคาม นี่ เขาก็มีการเสนอความเห็นเหมือนกันว่าการที่เขามีรายงานติดเชื้อน้อยนี่ เป็นเพราะว่าเขาทำงานหนักนะ มาตรการเข้มข้น อสม. ทำให้การควบคุมการระบาดเป็นไปได้อย่างดีนะคะ ก็ทำให้เขาเองได้รับการจัดสรรวัคซีนตามโควตาอย่างที่ตกลงกัน ตามที่เขาควรจะได้รับหรือไม่ ตรงนี้อยากจะให้ทุกท่านเห็นว่าการที่มีความเห็นที่แตกต่างกันตรงนี้ ศบค. ต้องรับฟังทั้งหมดนะคะ ทุกข้อเสนอแนะ และทุกพื้นที่เขามีบริบท มีความสำคัญที่แตกต่างกัน แต่อย่างไรก็ตามค่ะ ในสัปดาห์นี้ ในการประชุมที่ผ่านมาก็มีการประชุมกันเพื่อปรับเปลี่ยนแผนให้ตรงกับสถานการณ์ที่เป็นปัจจุบันเพิ่มมากขึ้ดังนั้น ทุกท่านจะเห็นค่ะ ว่าการดูแลทั้งในเรื่องของพื้นที่ หรือการจัดสรรตามความเสี่ย งบุคคลกลุ่มเสี่ยง ศบค. รับฟังทั้งหมดนะคะ บุคคลนี่ก็จะมีอย่างเช่น กทม. ก็พบการรายงานผู้ติดเชื้อในส่วนของพนักงานขับรถโดยสาร ขส.มก. กทม. ก็เป็นห่วงว่ากลุ่มเสี่ยงนี้ก็ไม่อายุ 60 ปี มีประจำตัว แต่ก็ควรจะให้รีบฉีดวัคซีนรวมไปถึงวินมอเตอร์ไซค์ แท็กซี่ พนักงานเก็บขยะ หรือพนักงานขนส่งอาหาร ร้านอาหารที่พอเรา Work Form Home จัดส่งอาหารให้ท่านถึงบ้าน ตรงนี้ กทม. เขาเสนอเข้ามา ศบค. ก็เห็นชอบนะคะ หรือครู นักบิน นักบินนี่คือการพลเรือย ก็เสนอเข้ามา ตรงนี้อยากให้ท่านเห็นว่าแผนมีการปรับ ไม่ได้ปรับโดย ศบค. นะคะ โดยกลุ่มผู้ที่เข้าใจพื้นที่ เข้าใจลักษณะงาน เข้าใจว่าบุคลากรที่อยู่ในการ ของท่านเหล่านั้นมีความเสี่ยง ก็เสนอให้มาขอบคุณเป็นอย่างมากนะคะ แต่อย่างไรก็ตามพอมาดูตอนนี้จะเห็นว่าการลงทะเบียนหมอพร้อมที่กำหนอเงื่อนไขอายุ 60 ปี และ 7 กลุ่มโรคเรื้อรัง อันนี้ก็ไม่ตอบโจทย์พื้นที่เหล่านี้ ทาง ศบค. ก็ได้มีความเห็นชอบนะคะ ว่าถ้าจังหวัดใด ๆ มีความประสงค์ที่จะพัฒนาการลงทะเบียนให้เหมาะสมกับบริบทพื้นที่ของท่านเองก็สามารถทำได้นะคะ อย่างเช่นตอนนี้ที่ทำแล้วนี่ ภูเก็ต นนทบุรี เชียงใหม่นะคะ กทม. ก็เปิดทำการให้จองวัคซีนตั้งแต่วันที่ 27 พฤษภาคมเป็นต้นมานะคะ ตรงนี้หมายความว่าหมอพร้อมไม่ได้ยกเลิกนะคะ เพียงแต่ว่าเปิดโอกาส เปิดช่องทางให้มีการลงทะเบียนเข้าถึงการฉีดวัคซีน ให้มีการจองวัคซีนเพิ่มมากขึ้น และให้เหมาะสมกับบริบทแต่ละพื้นที่นะคะ หมายความว่า สมมตินะคะ มหาสารคาม ยังลงทะเบียนโดยหมอพร้อมนะคะ หมอก็พร้อมนะคะ ก็ยังใช้หมอพร้อมได้ หรืออาจจะมีจังหวัดอื่น ๆ นับแต่นี้นี่ ก็ขอให้ท่านวิเคราะห์ความต้องการของพื้นที่ท่านแล้วเสนอนะคะ แต่อย่างไรก็ตามนี่ ยังเน้นย้ำว่ากลุ่มผู้ที่สูงอายุ 60 ปี กลุ่ม 7 โรคเรื้อรัง ที่ได้ลงทะเบียนหมอพร้อมมาก่อนหน้านี้แล้วนะคะ ตอนนี้ท่านไม่ตกังวลค่ะ ตอนนี้ท่านอยู่ในระบบแล้ว ท่านจะได้รับการฉีดวัคซีนตามที่นัดหมายได้แน่นอน อันนี้คือท่านที่ลงทะเบียนหมอพร้อมสำเร็จนะคะ หมายความว่า ท่านจะได้รับการยืนยันว่า สถานที่ใด อันนี้ท่านอยู่ในระบบเรียบร้อยแล้ว ถือได้ว่าได้รับการฉีดวัคซีนตามที่นัดหมายคงเดิมแน่นอนค่ะ ก็ตอบยาวนิดหนึ่งค่ะ เพราะว่าเป็นเรื่องที่คำถามละเอียดยิบย่อยพอสมควร เมื่อสักครู่นี้คุณหมอย้ำไปว่าใครที่ลงทะเบียนหมอพร้อมแล้ว โดยเฉพาะผู้ที่อายุ 60 ปีขึ้นไป ก็ให้ยึดหมอพร้อมเป็นหลัก ไม่ต้องไปลงทะเบียนในจุดอื่นแล้ว และก็สามารถไป ว่าแล้วพอลงทะเบียนไปแล้วนี่ค่ะ จะไปลงทะเบียนจุดอื่น ๆ เผื่อจะเร็วได้หรือเปล่าค่ะ</w:t>
      </w:r>
    </w:p>
    <w:p>
      <w:pPr>
        <w:pStyle w:val="BodyText"/>
      </w:pPr>
      <w:r>
        <w:t xml:space="preserve">(แพทย์หญิงอภิสมัย) จริง ๆ ตอนนี้นี่ อาจจะเป็นคำถามจากพี่น้องประชาชน กทม. นนทบุรี ก็เน้นย้ำนะคะ ว่าถ้าท่านลงหมอพร้อมสำเร็จแล้ว ขอให้ยังคงอยู่กับหมอพร้อมค่ะ ไม่ต้องเปลี่ยนนะคะ แล้วก็ถ้ามีความสงสัยว่าจะได้ฉีด ไม่ได้ฉีด วันนี้ยืนยันค่ะ ว่าท่านจะ หมายลงทะเบียนไว้แน่นอนนะคะ ถ้ามีการเปลี่ยนอย่างไรเราจะไม่ปิดบังกับท่านค่ะ แต่มีพี่น้องประชาชนจำนวนหนึ่งนะคะ บอกว่าลงทะเบียนหมอพร้อม แต่ยังไม่ได้รับการยืนยัน วันฉีด สถานที่ฉีด อันนี้ขอเรียกว่ายังลงแต่ไม่สำเร็จแล้วกันค่ะ นี่ จะไปลงช่องอื่นได้ไหม ถ้าท่านอยู่ กทม. อย่างนี้ค่ะ กทม. เปิดให้ลงทะเบียนจองวัคซีน 27 พฤษภาคม ท่านไปลงทะเ นะคะ แต่ท้ายที่สุดต้องเรียนว่าท่านจะไปลงช่องทางใดนะคะ หรือแม้กระทั่งบางรายนี่นะคะ ได้ลงผ่านโรงพยาบาลใกล้บ้านที่ท่านมีประวัติการรักษามาก่อนหน้านี้ กับ อสม. รปสต. ในพื้นที่ ระบบยังไม่ได้ล่มหายไปไหนค่ะ ก็ทุกช่องทางที่พี่น้องประชาชนไปลงทะเบียนนะคะ ระบบจะในที่สุดนี่จะรวมข้อมูลทั้งหมดนี่มาที่หลังบ้านของหมอพร้อมนะคะ ของ PHIC และในที่สุดนี่ก็จะมีออกใบรับรองเมื่อสิ้นสุดเข็ม 2 นะคะ แล้วก็ที่เน้นย้ำนิดหนึ่งนะคะ ว่าในส่วนของการที่ไปลงทะเบียน กทม. นี่ กทม. ก็ได้ชี้แจงมาด้วยนะคะ ว่า กทม. นี่จะมีการฉีดวัคซีนได้ในหลาย ๆ แห่งด้วยกันค่ะ ทั้งในสถานพยาบาล แห่ง ภาครัฐเอกชนอีก… ขออภัยค่ะ พยาบาลภาครัฐ 125 แห่ง เอกชน 25 แห่ง โควตากองทุนประกันสังคม มาตรา 33 แห่งนะคะ แล้วยังมีสถานีรถไฟตรงนี้ขออนุญาตชี้แจงนิดหนึ่ง คือ ในช่วงแรก ๆ ตั้งแต่กุมภาพันธ์ สถานบริการฉีดวัคซีน ชัดเจนเพื่อความปลอดภัยเซฟตี้นะคะ ต้องฉีดในโรงพยาบาล ต้องมีแพทย์ประจำ ต้องมีห้องฉุกเฉิน อันนี้ตอนกุมภาพันธ์นะคะ และมีการกำหนดขั้นตอนการ สังเกตอาการณ์ 30 นาที ต่อมาเรามีข้อมูลการรายงานความปลอดภัยของการฉีดวัคซีนมากขึ้น ทั้งบ้านเราที่ฉีดมากขึ้น และรายงานทั่วโลก ตอนนี้มีการทบทวนว่าการฉีดอาจจะไม่จำเป็นต้องอยู่ในโรงพยาบาลค่ะ ไปห้างสรรพสินค้าก็ได้ โรงแรมก็มีนะคะ หรือว่าในจุดต่าง ๆ ที่เรียนทุกท่านเมื่อสักครู่ อย่างไรก็ตามนี่ ยังมีการเฝ้าระวังเรื่องความปลอดภัย อย่างเช่น สยามพาราเกก็จะมีโรงพยาบาลกรุงเทพฯ เป็นโรงพยาบาลพี่เลี้ยง บริการฉีดวัคซีนกับลูกเรือกัปตันอย่างนี้เป็นต้น ตรงนี้นี่การที่ความการ์ดเฝ้าระวัง เรื่องความปลอดภัยของ ลงเราก็อนุญาตให้ภาคเอกชน หรือภาคชุมชนพื้นที่เขาเสนอเข้ามาค่ะ ว่าจะขอช่วยให้นโยบายการกระจายวัคซีนได้อย่างรวดเร็วทำได้ตามแผน ฉะนั้น ขอเสนอเข้ามา เราก็ตอบรับแล้วก็ยินดีนะคะ เพราะฉะนั้น ตรงนี้พี่น้องประชาชนติดตามรายละเอียดจาก กทม. ด้วยนะคะ เพราะว่าในกรณีว่าฉีดที่ไหนอย่างไรนี่ อันนี้ กทม. ก็จะจัดสรรได้ ของกระทรวงสาธารณสุขเช่นกัน มีพี่น้องชื่นชมมาด้วยนะคะ เพราะว่า กทม. มีให้บริการฉีดด้วยนี่ มีหลานที่ที่ประชาชนชื่นชมมา วันหลัง ๆ ด้วยนะคะ ว่ามีการจัดคิวได้ดี มีการกระจายให้ผู้ที่มารอเว้นระยะห่าง ขอเอ่นนิดหนึ่ง มีจุฬาฯ มีทรู อย่างนี้เป็น้ตน ก็มีการทำให้ระบบการเดินไปในจุดต่าง ๆ นีมีความปลอดภัยและทำให้มีการเสี่ยงในการนำมาติดเชื้อนะคะ ก็คงฝากไว้ในรายละเอียดเท่านี้ค่ะ</w:t>
      </w:r>
    </w:p>
    <w:p>
      <w:pPr>
        <w:pStyle w:val="BodyText"/>
      </w:pPr>
      <w:r>
        <w:t xml:space="preserve">(คุณปวีณา) ค่ะ วันนี้หมดประเด็นคำถามแล้วค่ะ มีประเด็นเพิ่มเติมฝากถึงคนผู้ชมอย่างไรบ้างคะ ก็อยากจะสื่อสารไปถึงคนกรุงเทพแล้วกันนะคะ ก็ดูในกระแสข่าวนี่ ว่าเห็นคนกรุงเทพฯ น้ำตาคลอด สับสนเรื่องของนโยบายวัคซีน ถ้าวันนี้ยังไม่ชัดเจนขออนุญาตนะคะ นำมาเรียนในวันถัด ๆ ไป อยากจะขอกราบขอโทษนะคะ ถ้าหากว่ามีอะไรที่ทำให้ท่านไม่ชัดเจน รู้สึกว่าไม่ชัดเจน ไม่เข้าใจ ทางทีมของเรานะคะ ก็จะทำให้มีความชัดเจน อยากเห็นประเทศไทยแข็งแรง ประเทศไทยแข็งแรงค่ะ สำหรับวันนี้สวัสดีค่ะ</w:t>
      </w:r>
    </w:p>
    <w:p>
      <w:pPr>
        <w:pStyle w:val="BodyText"/>
      </w:pPr>
      <w:r>
        <w:t xml:space="preserve">(คุณปวีณา) กราบขอบพระคุณ แพทย์หญิงอภิสมัย ศรีรังสรรค์ ก็มาไร่เรียงกันนะคะ ตั้งแต่เรื่องของนแล้วก็หลักการและเหตุผลเพื่อครอบกลุ่มคนที่มีความเสี่ยงมากยิ่งขึ้นและก็ตอบโจทย์นะคะ การติดเชื้อ หรือว่าให้เกิดความเสี่ยงน้อยที่สุด แต่เรื่องของการขับเคลื่อนเรื่องของการเดิน ณ เวลานี้ในพื้นที่หลายพื้นที่มีการลงทะเบีนแล้วนะคะ ส่วนใครที่อยู่ระหว่างการลงทะเบียนก็ใช้ได้หลายช่องทางอย่างที่คุณหมอเบิร์ดบอก ไม่ว่าจะเป็น อสม. หรือว่าโรงพยาบาลใกล้บ้าน เราสามารถเลือกได้ค่ะ ลำดับต่อไปค่ะ ขอเรียนเชิญท่านนพคุณ รองอธิบดีกรมสารนิเทศ และรองโฆษกกระทรวงการต่างประเทศ สรุปประเด็นการแถลงวันนี้ในภาคภาษาอังกฤษค่ะ</w:t>
      </w:r>
    </w:p>
    <w:p>
      <w:pPr>
        <w:pStyle w:val="BodyText"/>
      </w:pPr>
      <w:r>
        <w:t xml:space="preserve">(คุณณัฐภาณุ) สวัดดีครับ</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 นะคะ สำหรับช่วงของการสนทนาวันนี้นะคะ เรามีการเปลี่ยนแปลงเมื่อช่วงเที่ยงที่ผ่านมามีการแถลงข่าวประเด็นสำคัญของประชาชนคนไทยทั้งประเทศค่ะ นั่นก็คือประเด็นเรื่องของการพบไวรัสโควิด 36.3 นะคะ แล้วมีการนำเสนอว่าสายพันธุ์นี้เป็นสายพันธุ์ของประเทศไทยค่ะ จากนายแพทย์ศุภกิจ ศิริลักษณ์ ฃกรมวิทยาศาสตร์การแพทย์ชี้แจงประเด็นนี้ และอีกประเด็นคือ ความคืบหน้าของการลงทะเบียนของ การแถลงจากทางนายแพทย์ไพศาล หรือ อย. ไปติดตามรายละเอียดของการแถลงครั้งนี้กันค่ะ ก็ต้องขอบคุณมากนะครับ ที่ฟังการแถลงข่าวนะครับ เป็นข่าว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8 พ.ค. 64)</dc:title>
  <dc:creator/>
  <cp:keywords/>
  <dcterms:created xsi:type="dcterms:W3CDTF">2021-05-28T07:02:30Z</dcterms:created>
  <dcterms:modified xsi:type="dcterms:W3CDTF">2021-05-28T07: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พฤษภาคม 2564 เวลา 12.10 น.</vt:lpwstr>
  </property>
  <property fmtid="{D5CDD505-2E9C-101B-9397-08002B2CF9AE}" pid="3" name="subtitle">
    <vt:lpwstr/>
  </property>
</Properties>
</file>